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1046CC" w14:textId="77777777" w:rsidR="00D52CF7" w:rsidRPr="00D52CF7" w:rsidRDefault="00D52CF7" w:rsidP="00D52CF7">
      <w:pPr>
        <w:shd w:val="clear" w:color="auto" w:fill="FFFFFF"/>
        <w:spacing w:before="468" w:after="0" w:line="450" w:lineRule="atLeast"/>
        <w:outlineLvl w:val="0"/>
        <w:rPr>
          <w:rFonts w:ascii="Helvetica" w:eastAsia="Times New Roman" w:hAnsi="Helvetica" w:cs="Helvetica"/>
          <w:b/>
          <w:bCs/>
          <w:color w:val="242424"/>
          <w:spacing w:val="-4"/>
          <w:kern w:val="36"/>
          <w:sz w:val="36"/>
          <w:szCs w:val="36"/>
          <w14:ligatures w14:val="none"/>
        </w:rPr>
      </w:pPr>
      <w:r w:rsidRPr="00D52CF7">
        <w:rPr>
          <w:rFonts w:ascii="Helvetica" w:eastAsia="Times New Roman" w:hAnsi="Helvetica" w:cs="Helvetica"/>
          <w:b/>
          <w:bCs/>
          <w:color w:val="242424"/>
          <w:spacing w:val="-4"/>
          <w:kern w:val="36"/>
          <w:sz w:val="36"/>
          <w:szCs w:val="36"/>
          <w14:ligatures w14:val="none"/>
        </w:rPr>
        <w:t>The Need</w:t>
      </w:r>
    </w:p>
    <w:p w14:paraId="0378E498" w14:textId="2A8344CC" w:rsidR="00D52CF7" w:rsidRPr="00D52CF7" w:rsidRDefault="00D52CF7" w:rsidP="00D52CF7">
      <w:r w:rsidRPr="00D52CF7">
        <w:t xml:space="preserve">There are a few ways you could integrate Google Authentication with a Single Page Application like React, while relying on your Asp.NET </w:t>
      </w:r>
      <w:r>
        <w:t>8</w:t>
      </w:r>
      <w:r w:rsidRPr="00D52CF7">
        <w:t xml:space="preserve">.0 API and </w:t>
      </w:r>
      <w:r>
        <w:t xml:space="preserve">my JWT </w:t>
      </w:r>
      <w:proofErr w:type="gramStart"/>
      <w:r>
        <w:t>token based</w:t>
      </w:r>
      <w:proofErr w:type="gramEnd"/>
      <w:r w:rsidRPr="00D52CF7">
        <w:t xml:space="preserve"> Identity system.</w:t>
      </w:r>
    </w:p>
    <w:p w14:paraId="4FE63E96" w14:textId="77777777" w:rsidR="00D52CF7" w:rsidRDefault="00D52CF7" w:rsidP="00D52CF7">
      <w:r w:rsidRPr="00D52CF7">
        <w:t>In this post, I have tried to implement it without using front end components, and rely on my Asp.NET API to orchestrate the entire process, in a way that is repeatable for other Social Logins as well.</w:t>
      </w:r>
    </w:p>
    <w:p w14:paraId="70D8AD8F" w14:textId="77777777" w:rsidR="00D52CF7" w:rsidRPr="00D52CF7" w:rsidRDefault="00D52CF7" w:rsidP="00D52CF7"/>
    <w:p w14:paraId="365CD9C2" w14:textId="77777777" w:rsidR="00A03A19" w:rsidRDefault="00A03A19"/>
    <w:sectPr w:rsidR="00A03A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IwsjQ1MjQ1NzIyNjBS0lEKTi0uzszPAykwrAUA2h3tHiwAAAA="/>
  </w:docVars>
  <w:rsids>
    <w:rsidRoot w:val="001A52D2"/>
    <w:rsid w:val="001A52D2"/>
    <w:rsid w:val="003C7611"/>
    <w:rsid w:val="008B30C2"/>
    <w:rsid w:val="00A03A19"/>
    <w:rsid w:val="00D52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6797B"/>
  <w15:chartTrackingRefBased/>
  <w15:docId w15:val="{6AE1BADD-63B2-4D1A-A56F-D6DCE0322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52CF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2CF7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customStyle="1" w:styleId="pw-post-body-paragraph">
    <w:name w:val="pw-post-body-paragraph"/>
    <w:basedOn w:val="Normal"/>
    <w:rsid w:val="00D52C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3720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59</Words>
  <Characters>338</Characters>
  <Application>Microsoft Office Word</Application>
  <DocSecurity>0</DocSecurity>
  <Lines>2</Lines>
  <Paragraphs>1</Paragraphs>
  <ScaleCrop>false</ScaleCrop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Zucca</dc:creator>
  <cp:keywords/>
  <dc:description/>
  <cp:lastModifiedBy>Mario Zucca</cp:lastModifiedBy>
  <cp:revision>2</cp:revision>
  <dcterms:created xsi:type="dcterms:W3CDTF">2024-06-14T09:05:00Z</dcterms:created>
  <dcterms:modified xsi:type="dcterms:W3CDTF">2024-06-14T09:24:00Z</dcterms:modified>
</cp:coreProperties>
</file>